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มาตรฐานสากลด้านเทคโนโลยีคอมพิวเตอร์และดิจิทัล</w:t>
      </w:r>
      <w:r>
        <w:t xml:space="preserve"> </w:t>
      </w:r>
      <w:r>
        <w:t xml:space="preserve">(เช้า)</w:t>
      </w:r>
      <w:r>
        <w:t xml:space="preserve"> </w:t>
      </w:r>
      <w:r>
        <w:t xml:space="preserve">261266</w:t>
      </w:r>
    </w:p>
    <w:p>
      <w:pPr>
        <w:pStyle w:val="Date"/>
      </w:pPr>
      <w:r>
        <w:t xml:space="preserve">วันอังคารที่</w:t>
      </w:r>
      <w:r>
        <w:t xml:space="preserve"> </w:t>
      </w:r>
      <w:r>
        <w:t xml:space="preserve">26</w:t>
      </w:r>
      <w:r>
        <w:t xml:space="preserve"> </w:t>
      </w:r>
      <w:r>
        <w:t xml:space="preserve">ธันว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อนก่อน พี่แจ๋วตัวมาตรฐาน 802.3 อินเทอร์เน็ตของเรานะคะสำหรับสัปดาห์นี้ก็จะมาเรียนเพิ่มเติมต่อ ก่อนนั้น ก็จะเป็นตัวมาตรฐาน 802.4 2.5 นะคะอาจจะเป็นของตัวเอง caracal วันนี้ เดี๋ยวเราก็จะมาดูรายละเอียดของตัว ราคาของทั้ง 2 ตัวนี้ว่า มี คุณสมบัติ อะไรบ้างอีก นะคะที่จะเรียนก็จะมีพวกพื้นฐานแล้วก็ความเป็นมาของตัว ทั้ง 2 ตัว การทำงานนะคะเราก็หน้าที่นะคะในกรณีที่เราจะ ส่งข้อมูลนะคะในสายสื่อสารในตัว เสือก ของตัวระบบของเรายังอีกนะคะว่าแต่ละตัวเขาจะทำหน้าที่อะไรบ้าง มาดู ตัวเริ่มต้นก่อนนะคะก่อนที่เราจะมาพูดถึงตัวมาตรฐานในทีวี 8 2.4 ล้าน 802.5 ตัวมาตรฐานที่เรียนไปสัปดาห์ก่อนก็จะเป็นตัวมาตรฐาน 802.3 อย่างที่บอกไปว่าเป็นตัวเริ่มต้น เริ่มมีการใช้งาน ไม่ว่าจะเป็นของหน่วยงานหรือ สำนักงานนะคะแต่ตัวนี้ก็ใช้มานะคะ เริ่มแรกแล้วก็อาจจะประสบปัญหาเกี่ยวกับกรณีที่เราส่งข้อมูลหรือว่า ข้อมูลระหว่างกาล ปัญหาเกี่ยวกับตัวระยะเวลานะคะ ส่งข้อมูลนั้นเองว่า เราจะสามารถส่งข้อมูลได้ เมื่อไหร่เพื่อไม่ให้เกิดสัญญาณ สอนพับหรือว่าชนกันเอง กรณีที่เราต้องรอช่วงเวลาที่สามารถที่จะส่งข้อมูลในนั้นก็จะเกิด หล่อที่ค่อนข้างใช้เวลามากขึ้น มันก็เลยเป็นปัญหาตัวนึงที่พบในตัวอินเทอร์เน็ตของเรานะคะ ซึ่งไม่ได้มีการกำหนดความ สำคัญของการส่งข้อมูลของเรานี่เองทำให้ไม่สามารถ ลำดับ ของข้อมูลว่า ตัวไหน มีความสำคัญมากที่สุดตัวไหนมีความสำคัญรองมาทำให้ไม่สามารถใช้เกี่ยวกับ ส่งข้อมูลในรูปแบบ Real Time นางเอก อย่างนั้นตัวนี้ก็ได้เป็นปัญหานะคะแล้วก็ได้ทุกธนาคารแล้วก็มาสู่ สถานี 2 ตัวของเราก็คือตัวมาตรฐาน ieee 802.4 แล้วก็ตัวมาตรฐาน 2.5 ตัวมาตรฐาน 2.49 เป็นเครือข่าย พี่ ผู้ส่งที่ต้องการส่งข้อมูลไปยังปลายทางเนี่ยสามารถที่จะส่งข้อมูลนะคะ หมุนเวียนกัน โดยที่จะสามารถคำนวณระยะเวลา ที่จะสามารถส่งข้อมูลได้นะคะไว้ล่วงหน้า ยกตัวอย่างเช่น ตอนนี้ถ้าเรามี ตัวเครื่องหรือว่าจำนวนสถานีอยู่ในตัวระบบเนี่ย จำนวน 1 เครื่อง แต่ละสถานีก็จะใช้เวลาในการส่งข้อมูล ถังละ กำหนดเป็นขี่แล้วจะเป็นกี่วินาที เวลาที่สามารถ จะส่งข้อมูลได้ก็จะเป็นจำนวนเครื่องคูณด้วย การส่งข้อมูลแต่ละครั้งก็จะเป็น MT วินาทีนางเอก ดังนั้นสำหรับพวกโรงงานหรือว่าหน่วยงานก็จะมี การใช้งานที่ตรงกับตัวระบบเครือข่าย รูปแบบวงแหวนก็คือสามารถที่จะกำหนด ระยะเวลาที่จะส่งข้อมูลได้นะคะ แต่เนื่องจากรูปแบบการเชื่อมต่อ ทางกายภาพนะคะ ตัวระบบนี้มีการเชื่อมต่อที่ เครื่อง ในตัวเครือข่ายที่ทำการเชื่อมต่อ ดังนั้น กรณีที่เกิดปัญหาตัว สายสื่อสารว่าสายเคเบิลเนี่ยเกิดขาดขึ้น มันจะส่งผลให้ทั้งระบบของตัว เราเนี่ยไม่สามารถที่จะใช้งานได้ยังอีก ทั้งนั้นการเดินสายเคเบิลอาหารในรูปแบบวงแหวนจึงไม่ค่อย กลับลักษณะ รูปแบบที่ใช้ในตัวโรงงาน มันก็ถูกพัฒนาขึ้นมาแล้วนะคะ ให้เป็นตัวมาตรฐาน 802.4 ที่ แก้ปัญหา ก็คือสามารถเอาตัว คุณสมบัติที่ดีของตัวมาตรฐาน 802.3 แล้วก็พัฒนาขึ้นนะคะ เป็นตัวมาตรฐาน 802.4 นะคะคือรวมความสามารถในการคำนวณระยะเวลา รายการรอ สามารถกำหนด เวลาที่เราจะสามารถส่งข้อมูลไปได้ ในการเชื่อม ในรูปแบบวงแหวนของดาวนางเอก ผัดมาม่า ตัวนึงก็จะเป็นตัวมาตรฐาน ieee 802.5 อันนี้น่าจะเป็น รูปแบบวงแหวนเช่นเดียวกันที่ได้รับพัฒนาขึ้นมาในระบบเครือข่าย ถัง ในเฉพาะ บริเวณละก็รูปแบบเครือข่าย กว้างนะคะ ก็จะมีการเชื่อมต่อแบบ จุดต่อจุดแล้วก็เรียงลำดับเป็นวงกลม สายก็จะเป็นสายที่ แต่ละรูปแบบที่เราได้ศึกษาไปก็จะเป็นสายคู่ตีเกลียวสายโคแอกเชียลแล้วก็ใส่ยางแก้วนั่นเอง สามารถใช้งานได้นะคะทั้งรูปแบบนี้จอแล้วก็อนาล็อก ตัวนี้บริษัท IPM ก็จะเลือกเราตัวระบบเครือข่าย นำมาใช้งานนะคะในหน่วยงานของเขาเป็นเครือข่ายเฉพาะ ส่วนตัวองค์กรใดที่มีเนี่ยก็ได้ออกมาตรฐานมารองรับนะคะเกี่ยวกับ มาตรฐาน 802.5 ว่าเป็นตัวระบบเครือข่ายวงแหวนนะคะ ที่สามารถกำหนดระยะเวลา ความยาวของการส่งสัญญาณได้นางเอก อ่านแล้วจะเป็น คุณลักษณะของตัวมาตรฐาน 2.5 คราวนี้เรามาดู องค์ประกอบกรณีที่เราต้องการจะ ส่งข้อมูลนะคะ ขายในตัวระบบเครือข่ายของเราจากเครื่องคอมพิวเตอร์ 1 เครื่องไปยังปลายทาง เครื่องคอมพิวเตอร์อีเมลเครื่องนั้นเองจากรูปเนี่ยเราจะมาดูว่า จะส่งข้อมูลตรงนี้ที่เป็น Data เนี่ย ไปยังปลายทาง เราจะมีข้อมูลอะไรเพื่อทำให้ ส่งข้อมูลให้ถูกต้องแล้วก็ผู้รับหรือว่าเครื่องคอมพิวเตอร์ปลายทางที่สามารถ ข้อมูลได้มันจะมีตัวประกอบอะไรบ้างเราก็จะมาดูตามรูปตัวนี้นะคะว่า รูปภาพของตัวเฟรมของตัวมาตรฐาน ieee 802.4 เนี่ยเขามี ออกอะไรบ้าง เริ่มต้นนะคะด้านล่าสุดเลยนะคะ โทรหาพิมพ์ เมมเบอร์นะคะก็จะมีลักษณะข้อมูลนะคะ ไว้สำหรับให้ผู้รับนะคะ รับข้อมูลแล้วก็เทียบสัญญาณของนาฬิกา โทรศัพท์กับผู้ส่งเนี่ยสามารถที่จะส่งข้อมูลในช่วงเวลาที่ตรงกัน ถัดมาตัว SB ตรงนี้นะคะอันที่ 2 แล้วก็ตัวท้ายเป็นอีกก็จะเป็นตัว ธนาคารแล้วก็เอ็นดูมิเตอร์นางเอกตอนนี้ก็ใช้สำหรับ เหมือนระบุ จุดเริ่มต้นแล้วก็ สิ้นสุด นะคะของตัวเฟรมที่เรา จะทำการส่งข้อมูลของเรานั่นเองนะคะว่าทั้งหมดนี้เป็นข้อมูล ที่เราจะทำการส่งไปยัง ปลายทางอีกนะคะว่ามันมีข้อมูล ความยาว ข้อมูลในรูปแบบนี้ เพื่อ กรณีที่เราส่งข้อมูลไปยังปลายทางแล้ว อาจจะมีข้อมูลนะคะของตัวอื่นเข้ามาเพิ่มเราจะได้รู้ว่าตอนนี้เนี่ย มาจากไหนเราก็ ข้อมูลอยู่ที่ ความยาวของตัวข้อมูลที่เท่าไหร่ จัดมานะคะตัว f 4 ตัวนี้นะคะลำดับที่ 3 ของเรานะคะหรือว่าเฟรมคน ตัวนี้ก็ทำการ แยกระหว่าง เป็นข้อมูล เพราะว่าจะให้ทำ ให้ผู้รับเนี่ย ทราบแต่ว่าข้อมูลที่ส่ง ในตัวระบบเนี่ย ช่วงเวลาแล้วก็ช่วงของข้อมูลอยู่ตรงนี้นะคะที่จะเป็นข้อมูลพื้นฐานส่งไปยังปลายทาง ในกรณีที่เราส่งข้อมูลนะคะจากสถานีที่มี หาที่อยู่ เขาอาจจะสามารถกำหนดข้อมูลนะคะเป็นรูปแบบนี้ตอนนะคะ สามขาตรงนี้ ผัดมาม่า สอน address นะคะของเราแล้วก็ destination address ลำดับที่ 4 ที่ 5 ตำแหน่งที่อยู่ติดกันเองตัวนี้ก็เหมือนกรณีที่เรา ต้องการส่งข้อมูลจากต้นทางไปยังปลายทางก็ต้องมีที่อยู่ของผู้ส่งหรือว่าที่อยู่ของผู้รับ ส่งจดหมาย ว่าส่งอีเมลไปถึงใครนะคะก็ต้องระบุตัวตนว่าเราคือใครแล้วเราจะส่งข้อมูลไปที่ไหน วันนี้ก็จะมีตัว ดีนะคะ เป็นตัว กำหนด รับผิดชอบเกี่ยวกับ กำหนดนะคะ ถ่ายรูปแบบพี่ เครือข่ายอื่นๆนะคะที่อยู่ในสากลที่สามารถที่จะเข้าใจนะคะเกี่ยวกับตัว address ตรงนี้ได้นำอีก ถัดมาก็จะเป็นสิ่งสำคัญที่สุดก็คือตัวข้อมูลของเราที่เราจะส่งข้อมูลไปในตัวทั้งหมด ข้อมูลของเรามีข้อมูลอะไรบ้างและมีความยาว อยู่ที่ ความยาวเท่าไหร่นะคะโดยสามารถส่งนะคะ ข้อมูลได้ตั้งแต่ 0 ถึง 1182 ใบนั่นเองก็คือแล้วแต่ระยะ ความยาวของตัวข้อมูลที่เราจะส่งแบบนี้ เราถึงตัว หน้าตาและต่อไปก็จะเป็น เลข 3 ตัวสุดท้ายของเรานะคะอันนี้ก็จะเป็นการ ช่วย เช็คความถูกต้องของข้อมูล ว่าไปทางเนี่ย ครับ ข้อมูล ครบหรือเปล่าหรือว่าเกิดการผิดพลาดในการนำส่งข้อมูลไหม ตรวจสอบข้อมูลครบหรือไม่ครบ การตกหล่นไหม ทำให้การสื่อสารระหว่างต้นทางเหนือจะได้ตรงกันอีก หลักๆของตัวมาตรฐาน ของตัวเองประกอบในกรณีที่เราต้องการส่งข้อมูล ในเครือข่ายของเราในอีก 80 2.4 คราวนี้เรามาดูในรูปแบบของตัวแทน 82.5 บ้างว่ามี องค์ประกอบอะไรบ้างในรูปแบบ ต้องการส่งข้อมูลจากรูปภาพเนี่ยเราจะสังเกตได้ว่าจะมีลักษณะ แม่ค้ากับตัวมาตรฐานไอที่มี 802.4 ของเรา จะมีเพิ่มเข้ามานะคะในตัวแล้วก็ตัวเข้าไปเดี๋ยวเราจะมาทำความรู้จักกันว่า 2 ตัวนี้ เขามี ลักษณะหรือว่าสมบัติอะไรบ้างนั่นเอง เริ่มจากตัวรูปแรกนะคะตัวเอง เขียนว่าโทรเขียนตัวนี้นะคะก็จะ ทำการ เดินทางก็คือ วิ่งอยู่ในตัวระบบเครือข่ายของเรา จนกระทั่ง มีเครื่องคอมพิวเตอร์หรือว่า ต้นทางไหนต้องการจะส่งข้อมูล ปลายทางก็จะทำการ แจ้งหรือว่า เข้าไปนะคะจะเป็นตัวนี้นะคะโดยการ เปลี่ยนนะคะข้อมูล access Control นางเอก AEC ของเราตอนนี้เนี่ย จากตัว ที่มีค่านะคะจาก 0 เป็น 1 เพื่อจะทำให้ กลับมาเป็นตัว หัว การส่งข้อมูลของเรา ก็คือไอ้ตัวนี้ตัวแค่เนี่ยจะทำการวิ่งวนอยู่ในตัว ระบบเครือข่ายของเรา มะหมี่ คนถามที่ต้องการส่งข้อมูลก็ได้ทำการเปลี่ยนข้อมูลของตัว Token ให้มันเป็นเฟรมที่ สามารถ ส่งข้อมูล ปลายทางได้โดยก็จะมีข้อมูลรายละเอียด หายกับตัวมาตรฐาน 802.4 ที่เอาปากมาแล้วมี อย่างที่บอกไปก็จะมีตัว The Meter กับ MD มิเตอร์ก็คือ scr ตัว ลักษณะเหมือนกับตัวมาตรฐาน 802.4 เช่นเดียวกัน เพื่อจะได้บอกว่าอันนี้เราเป็นเฟรมนะคะ พี่ เริ่มต้นแล้วก็สิ้นสุดของตัว เครื่องคอมพิวเตอร์ เรื่องนั้นพี่ทำการ จะส่งมายังไปทั้งคืน นะคะจุดสิ้นสุดแล้วก็จุดเริ่มต้นของเซลล์จาก เรื่องส่ง เรื่องลับนางเอกมีความยาวประมาณเท่าไหร่ ตัดมามาดูตัว Abc ของเรานะคะตอนนี้ก็จะมี รายละเอียดที่เพิ่มมากขึ้นนะคะโดยจะแบ่งออกเป็น 4 ส่วน โดย เฮลตี้ตามชื่อตามความหมายของภาษาอังกฤษก็คือจะบอกถึงลำดับความสำคัญนั่นเองว่า เต็มหรือว่าข้อมูลที่เราส่งเนี่ยตัวนี้แหละมีความสำคัญอยู่ที่ ผ่านมาเช่นก็จะมองว่าเป็นเส้นหรือเปล่า หรือว่าเป็นฟิล์มข้อมูล จะได้แยกไม่ออกว่ามีข้อมูลไหมหรือว่าเป็นเส้นที่ใช้วิ่งวน แค่ในตัว ของเรา Monitor ก็ใช้กรณีที่ การส่งข้อมูลของเราเนี่ย มันหายไปในตัวระบบเครือข่ายของเรานะคะก็จะมีตัวมอเตอร์เนี่ย มากำหนดเวลานะคะเพื่อไม่ให้ตัวข้อมูล เกิดการสูญหาย องค์ประกอบที่ 4 ของตัวเอง Self Control Research ก็ ช้ายนะคะกรณีที่เราต้องการจะส่งข้อมูลเมื่อ ที่ว่างแล้วเราพร้อมที่จะส่งข้อมูลก็จะ จับจองเพื่อจะ ส่งข้อมูลไปยังปลายทางอีก หันมาตัว FC หรือว่าตัวเฟรมคอนโทรลนะคะเราจะเป็น การระบุ สิ่งที่อยู่ ในส่วนของข้อมูล ว่าจะเป็นรูปแบบคำสั่งหรือแบบข้อมูลเองก็สามารถที่จะกำหนดได้ เราก็ตัวร้อนแล้วก็ destination address ก่อนก็จะเป็นรูปแบบ เดียวกันก็คือว่าเราต้องมี ที่อยู่ ในการส่งข้อมูลเอาเองว่าเราจะส่งไปถึงใครแล้วส่งมาจากไหน ที่อยู่บ้านของเราที่เราส่งจดหมายหากันมันจะมีต้นทางแล้วก็ไป ตัวองค์กรในเขาจะมารองรับเพื่อจะให้ ปลายทางกรณีที่อยู่ในตัว จะได้รับข้อมูลได้อย่างถูกต้อง มาดูตัว Data ก็คือตัวข้อมูลที่เราต้องการ เราก็จะเห็นว่าอยู่ ความยาวได้ถึง 4,500 ใบ 3 กเช่นเดียวกันในกรณีที่เราส่งข้อมูลนะคะว่าจะต้องการตรวจ ว่าข้อมูลที่ได้รับ ตกไหมหรือว่าเกิดการผิดพลาดในการส่งระหว่างทางเอกเกิดการสูญหายหรือว่าการ ถ่ายไปให้ตัวระบบเครือข่าย เป็นการตรวจสอบ ช่วยให้ทราบนะคะว่า ข้อมูลที่เราส่งไปเนี่ย ระหว่างตอนไหนเนี่ย ตัวเฟรมสเตตัส นะคะตัวนี้ ก็จะทำการควบคุม การส่งข้อมูล เพื่อบอกสถานะ อีกนะเค้าอ่ะ ข้อมูลของเราเนี่ย ไปยังผู้รับ หรือว่าจะรับข้อมูลหรือว่าไม่รับข้อมูลโดยตรงต่อเฟรม status ของเราก็จะมีการ พระเอกกับนางเอก กรณีแรก 500 ก็คือ ตั๋วปลายทางที่เราจะส่งไป ไม่ได้อยู่ในตัวระบบเครือข่ายอาจจะใส่ที่อยู่ address ที่ไม่ถูกต้อง แน่นอน ส่งข้อมูลแล้วปลายทางเรา ส่งไปไม่ถึงงวดที่อยู่ไม่ถูกต้องหมดแล้วส่งจดหมายไปแล้วไปรษณีย์ก็ไม่สามารถที่จะส่ง ข้อมูลไปยังปลายทางได้ก็จะมี บอกว่าอยู่ที่ศูนย์นะเมื่อคืนไม่ได้อยู่ใน ระบบเครือข่ายของเรา หรือในกรณีที่มีค่าเป็น 10 เรามีที่อยู่ปลายทางถูกต้องนะคะแต่ว่า ปลายทางเนี่ยไม่สามารถที่จะรับข้อมูลได้ ก็จะบอกถ้าออกเป็นอยู่ที่ 10 กรณีสุดท้ายกรณีที่มีค่า hct เป็น 11 ก็จะ บอกถึงว่าปลายทางรับข้อมูล ต้นทาง เรียบร้อย อันนี้ก็จะเป็นลักษณะการบอก status เพื่อจะได้ทราบกันว่า ส่งไปถึงไหม หมายถึงกรณีไหน ขายถังไม่มีที่อยู่หรือว่าปลายทางไม่มี การเก็บข้อมูล หรือ ส่งถึงผู้รับเรียบร้อยแล้วนะคะ ผัดมาม่า สวดโชคเช่นเฟรมของเรา ตัวนี้ก็จะ ประกอบไปด้วย ส่วนประกอบของเราก็จะมี A จะเป็นลักษณะการกำหนดว่าตัวนี้เป็นเฟรมของข้อมูลหรือว่าเป็นช่วงของตัว ส่งมาจาก เครื่องคอมพิวเตอร์เครื่องไหนก็ไป ที่ไหน ส่วนบอร์ดเฟรมนะคะก็ต้องการส่งกรณีที่ ข้อมูลที่เราส่งไปอาจจะเกิดการส่งข้อมูลที่ผิดพลาดก็สามารถที่จะ ยกเลิกการส่งข้อมูล ในตัวระบบเครือข่ายของเราได้ด้วยการส่งตัวแทนเข้าไปนะคะ ว่าจะเริ่มที่ มิเตอร์แล้วก็จบที่ตรงไหนนางเอก ยกเลิก ระบบเครือข่ายเขาจะได้เข้าใจว่าเป็นที่เราส่งไปก่อนหน้านี้เนี่ย ส่งผิดหรือว่าข้อมูลไม่ครบถ้วนก็ทำการยกเลิกได้นั่นเองนะคะ ทักมาเราจะมาดูลักษณะทางกายภาพบ้างในกรณีที่เราต้องการ ในรูปแบบของตัว ทั้ง 2 อันก็คือในรูปแบบของตัว สมบัติเรา เดี๋ยวเรามาศึกษาตัวแรกก่อนนะคะในรูปแบบของตัว สภาพก็คือการเชื่อมต่ออุปกรณ์นั่นเองนะคะ Token บัตรของเราก็จะมีการเชื่อมต่อตามรูปเลยนะคะเป็นเส้นตรงนะคะ ตัวสถานีหรือว่าตัวเครื่องคอมพิวเตอร์ของเราในข้อใดทำการเชื่อมต่อ ก็คือตาม คอนเนคเตอร์ต่างๆที่ทำการ เชื่อมเข้าสู่ตัวสายตัวโคแอกเชียลเคเบิลตัวนี้ของเราเอง กรณีที่เริ่มต้นการทำงานนะคะ สามารถส่งข้อมูล โดยจะกำหนดการทำงานกรณีที่สถานีนั้นคืน หมายเลขสูงสุดของ ในตัววงตาข่าย ที่เราจะทำการส่งข้อมูลเองนะคะ ตัวอย่างที่ 20 ตอนนี้ก็จะทำการรับตัวเเทนนะคะ ส่งข้อมูลไปยังสถานีข้างเคียงของเราก็ได้ทำการส่งข้อมูลให้เอง มันจะเป็นรูปแบบของตัวเล่นบาสก็ได้เห็นว่าเป็นสายตรงๆแล้วก็มีการเชื่อมต่อ ก่อนนะคะ ทั้งหมด ภายในตัว ของเรานั่นเอง เกาะมีลำดับนะคะในการส่งข้อมูลคือหมายเลข วงโคจรว่าตัว ขายของเราเนี่ยสามารถส่งข้อมูลออกไปได้เป็นลำดับแรกนั่นเอง หันมามาดูรูปแบบการเชื่อมต่อ ตัว ของเราตัวนี้นะคะ ชื่อลิงก็จะเป็นรูปแบบของ เราจะมีการเชื่อมต่อที่มันเป็นวงแหวนก็คือเป็น เหมือนคล้ายๆระบบติดตั้งเองนะคะแล้วก็จะมีการเชื่อมต่อแบบจุดต่อจุด มีอุปกรณ์นะคะ ที่ใช้ในการเชื่อมต่อระหว่างตัวเครื่องคอมพิวเตอร์ workstation ของเราเนี่ยเข้ากับตัว สายในการเชื่อมต่อของเราที่เป็นสายเมนนะคะรายการ ส่งข้อมูล ระหว่างเครื่องคอมพิวเตอร์ของเรา อุปกรณ์ที่ใช้ รูป 02 15 ของเราหรือว่าโทเค็นริงของเราก็จะเป็นอุปกรณ์ที่เรียกว่า มันปิด asiansex ยูนิค namazu นะคะก็จะเป็นลักษณะการเชื่อมต่อ อุปกรณ์คอมพิวเตอร์แล้วก็ผ่านด้วยตัวเอง mau ตัวนี้เชื่อมไปยัง สายนะคะ Connection ต่างๆในตัวระบบของเรา ตอนนี้เราจะมาดู รูปแบบ ทางโครงสร้างที่มันเป็นอุปกรณ์ที่ใช้เชื่อมต่อระบบของเราโดยเริ่มจากตัวแรกของเรา นะคะ ก็คือตัว H DDI นะคะก็ f ย่อมาจากไฟเบอร์ก็คือเป็น อุปกรณ์ที่ สายสายเชื่อมต่อในรูปแบบไฟเบอร์ติดของเรานะคะ เป็นระบบเครือข่ายนะคะ ใช้รูปแบบ kerry เมื่อกี้ของเรานะคะที่มีการเชื่อมต่อเป็นวงปิด น้อยผ่านมาตรฐานของ MSI แล้วก็ไอที่อยู่ของเรานะคะ จากรูปนะคะ จากรูปของเรานะคะเราก็จะ ทราบ ให้เห็นการเปรียบเทียบของตัว โครงสร้าง 2 อันนะคะในตัว โครงสร้างของตัว OSI ของเรา OSI model 7 layer นะคะพี่ น่าจะเป็นประมาณเกือบสัปดาห์ที่ 2 ที่เราเรียนมานะคะ ไม่มี ชื่ออะไรบ้างมาเปรียบเทียบกับตัว ftdi ที่เป็น Fiber Optic ที่เราเชื่อมต่อ ใน ของเล่นลิงของเรานะคะจากรูปจะเห็นว่าใน ฉันของตัวฟิสิคอลก็คือตัว เชื่อมต่ออุปกรณ์ของ OSI ในจะเทียบเท่าได้กับ ชั้นของตัว sci 2 ชั้นก็จะมีชั้นของ medium ราคา difficult lockable นะคะ 2 อันตัวนี้ ลักษณะด้อยจะมีชื่อคล้ายๆกันเลยเอาของตัวเองแล้วก็ ทั้ง 2 อันของตัว sci เองนะคะ ผัดมาม่า ในตัวเลยเยอะที่ 2 นะคะก็ของตัวเองให้ใส่ก็จะเป็นตัวตะลิง ประจักษ์ ไปเชื่อมต่อ นะคะกับตัว Media access Control นะคะหรือว่าตัวใหม่ของเราแล้วก็ตัว เอา l c โลจิคอล Link Control ในอีกจะเป็นการเปรียบเทียบ ลักษณะของเลเยอร์นะคะจะได้มองภาพ พม่า เราจะมาดูการเชื่อมต่อ รูปแบบโครงสร้าง ของตัวสายปกรณ์ถ้าเราต้องการเชื่อมต่อของ ขายของ fbi ที่ใช้ในรูปแบบของตัว Fiber Optic เขาจะมี งง การเชื่อมต่ออย่างไรจะเห็นจากรูปนะคะที่นำมาประกอบนี้จะเห็นว่ามันจะมี วงกลม 14:00 น เป็นเส้นทึบกลับเป็นรูปแบบของเส้นปะ เป็นไงตัว fddi ก็จะมี 2 วง 1 ระบบ ตัวนี้เอาไว้ทำอะไร ไว้ใช้แก้ปัญหากรณีที่ตัว เครือข่ายของเรารั้วเป็นสื่อสารในตัวระบบของเราเนี่ยไม่สามารถทำงานได้หรือ อาจจะแตกต่างหากจะเปราะ แน่นอนเมื่อมันเกิด สายสื่อสารของเราก็มีปัญหามันก็ส่งข้อมูล ระหว่างกันไม่ได้ดังนั้นก็เลยมีสายสำรองเกิดขึ้นมา โดยสายหลักของเหล่านี้จะเรียกว่า alilang นะคะก็คือใช้ในการส่งสื่อสารข้อมูลทั่วไปปกติ ส่วน เส้นที่ 2 ที่เป็นเส้นปะของเราเนี่ยจะเรียกว่าฉันกำลังลิงหรือว่าเป็นตัว สายที่ไว้สำรองกรณีที่สายแรกหรือว่าสายหลักของเราเกิดมีปัญหา เอาไว้ Backup ตัวสายตัวนี้ สายสื่อสารของเราเนี่ยหรือว่าต้องการส่งข้อมูลของเราถ้าสายแรก ของเราขาดไปแน่นอนเรายังสามารถส่งข้อมูลได้เพราะว่าเรามีจ่าย ลองอีกสายนึงมันเองก็คือตัวเองของเราขึ้นมาเอง แล้วจะช่วยแก้ปัญหา กรณีที่มีปัญหา วันนี้ก็จะเป็นคร่าวๆก็คือจะมี 2 ตัวมาตรฐาน จำได้แล้วก็จะมีตัวมาฐาน ไม่มี 802.4 ไหมคะ ที่เราเรียนมาว่าคุณสมบัติของเรา 800 ที่เกิดมาจากได้อะไรก็คือมี พัฒนามาจากตัวมาตรฐาน 802.3 เนาะ ขึ้นมาเพื่อ แก้ปัญหา ข้อจำกัด ระยะเวลาในการส่งข้อมูลที่มันรอนานเหลือเกินจนก็สามารถที่จะมาช่วยให้ สามารถกำหนดระยะเวลาในการส่งข้อมูลเพื่อไม่ให้เกิดการชนกันของข้อมูลหรือ หล่อระยะเวลาในการส่งข้อมูลที่มันมากเกินไป แล้วก็ 805 ก็พัฒนาขึ้นมา เรือขึ้นมาให้มันดียิ่งขึ้น แล้วก็เราก็จะมาดูตัว รูปภาพที่ประกอบ ส่วนประกอบที่เราในการส่งข้อมูลของตัวมาตรฐานทั้ง 2 ตัวว่ามันมี ลักษณะอะไรที่มัน เพิ่มเติมหรือว่าแตกต่างกัน เราก็ที่เราพูดไปก็จะเป็นตัวโครงสร้างนั่นเองนะคะ ที่เราใช้ในการส่งข้อมูลในตัวมาตรฐานของเรา ไม่รู้ไม่ว่าจะเป็นรูปแบบของเล่นบาส มีสายสื่อสารที่ต่อกันในรูปแบบของเส้นตรง ส่วนอีกตัวนึงทักมานะครับ 5 ของเรานะคะ ก็จะเป็นรูปแบบของ ของเรานะคะว่ามีรูปแบบการเชื่อมต่อของอุปกรณ์เป็นรูปแบบวงกลม ว่าเป็นของปิดของเก่ามันเองมันก็จะแตกต่างกัน โครงสร้างระดับหนึ่งนะคะแล้วก็จะมีอุปกรณ์ที่ใช้ในการเชื่อมต่อ เอาคันเร่งแล้วก็ ในการเชื่อมต่อกรณีที่ อุปกรณ์เกี่ยวกับตัวสายไฟเบอร์ออฟติก นะคะแล้วก็เปรียบเทียบกับ สวยตายเลยเด้อของเรา มีหน้าต่าง การทำงานแบบไหนมีการ สายสื่อสารแบบไหนในการเชื่อมต่อ ระบบเครือข่ายของเรา ก็จะมี ถัง สายหลักสายรองนะคะอันนี้ก็จะทำให้เราทราบถึง คุณสมบัติของมาตรฐานอีก 2 ตัวเพิ่มมากขึ้นจากครั้งก่อนที่เรา คิดถึง มันก็จะไม่ทราบถึงตัว Token bus แล้วก็ ของเราก็คือจะเป็นมาตรฐาน 802.4 นักกอล์ฟ อธิบายตัวนี้ 2 ตัวนี้เราก็ จะให้เข้าใจมากยิ่งขึ้นก็จะมี คำถามท้ายบทเหมือนเดิมนะคะเพื่อเป็นการทบทวนที่อาจารย์ นำเสนอไปเมื่อกี้เนี่ย สามารถที่จะเข้าใจ ถึงหลักการ ขอรูปแบบโครงสร้างหรือว่าการเชื่อมต่อ ออกมาก่อนนั้นเองว่ามีอะไรบ้างนะคะ ตัวท้ายบทของเราก็จะมีทั้งหมด 5 ข้อ ของเรามี 2 มาตรฐานวันนี้ก็คือ แล้วก็ไม่ผ่านไป 2.5 แล้วก็ อธิบายหลักการการทำงาน ตัวนี้มี อันไหนส่งไก่นะคะ เกี่ยวกับตัวมาตรฐานทั้ง 2 ตัวหรือมีคำศัพท์ตรงไหนที่ยังงงอยู่ ข่าวว่าเนื่องจาก สุสานเนี่ยมันก็จะมีตัวย่อ ชายเป็นภาษาทับศัพท์เนี่ยค่อนข้างเยอะนิดนึงเราอาจจะต้องไปทบทวนเพิ่มเติมหรือว่าถ้าสงสัยตรงไหนก็ถามได้นะคะมีอะไรสงสัย เพิ่มเติมไหมคะสำหรับ 2 มาตรฐานตัวนี้ มีไหมมีไหมมีคำถามตัวไหนไหมคะ งงไหม ก็อันก็น่าจะ มีรูปประกอบก็น่าจะพอใจ จะเข้าใจเกี่ยวกับโครงสร้าง พ่อ ก็จะไม่ค่อยเยอะเท่าไหร่ กว่าจะได้ทำ หรือว่ายังไงหรือว่าอยากส่งเป็นรูปแบบอันตราย OK ได้เปิดพัดลมให้หน่อย แต่ละข้อมันก็จะได้ถ้าเป็นโรค อยากให้สรุป ถ้าไม่มีก็เดี๋ยวทำ สงสัยตรงไหนจะได้ถามอาจารย์เลยแล้วก็จะได้ส่งยอด คัดลูกไม่ให้ สำหรับถ้ามีก็เดี๋ยวมาหาเดี๋ยวจะให้น้องนักศึกษาเขาทำ ขายหมดเรียนต่อนะคะงั้นก็เดี๋ยวก็ขอบคุณเกี่ยวกับ รามออนไลน์ด้วยนะคะเดี๋ยวค่อยเจอกันสัปดาห์หน้านะคะขอบคุณนะคะ ขอบคุณค่ะ จะได้ทำ พัดลมให้แล้วกันนะคะ ได้ๆ ไม่เอาแบบเหมือนกันทั้งหมด หาข้อเหมือนกันทุกคนไม่เอานะ จะเข้าไปดู สรุปเป็นเนื้อหามาให้หรือเปล่า เขาขับรถก่อ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มาตรฐานสากลด้านเทคโนโลยีคอมพิวเตอร์และดิจิทัล (เช้า) 261266</dc:title>
  <dc:creator/>
  <cp:keywords/>
  <dcterms:created xsi:type="dcterms:W3CDTF">2023-12-26T03:54:08Z</dcterms:created>
  <dcterms:modified xsi:type="dcterms:W3CDTF">2023-12-26T03:5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6 ธันวาคม 2566 เวลา 09.00 น.</vt:lpwstr>
  </property>
  <property fmtid="{D5CDD505-2E9C-101B-9397-08002B2CF9AE}" pid="3" name="subtitle">
    <vt:lpwstr/>
  </property>
</Properties>
</file>